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Madrid</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Team, [Company Name]</w:t>
      </w:r>
    </w:p>
    <w:p>
      <w:pPr>
        <w:pStyle w:val="BodyText"/>
      </w:pPr>
      <w:r>
        <w:rPr>
          <w:bCs/>
          <w:b/>
        </w:rPr>
        <w:t xml:space="preserve">Address:</w:t>
      </w:r>
      <w:r>
        <w:t xml:space="preserve"> </w:t>
      </w:r>
      <w:r>
        <w:t xml:space="preserve">[Company Address], Madrid, Spain</w:t>
      </w:r>
    </w:p>
    <w:bookmarkStart w:id="20" w:name="dear-hiring-team"/>
    <w:p>
      <w:pPr>
        <w:pStyle w:val="Heading2"/>
      </w:pPr>
      <w:r>
        <w:t xml:space="preserve">Dear Hiring Team,</w:t>
      </w:r>
    </w:p>
    <w:p>
      <w:pPr>
        <w:pStyle w:val="FirstParagraph"/>
      </w:pPr>
      <w:r>
        <w:t xml:space="preserve">I am writing to express my enthusiasm for the Biomedical Engineer position at your esteemed organization in Spain Madrid. As a highly motivated and technically skilled professional with a passion for merging engineering principles with healthcare innovation, I am eager to contribute my expertise to advance medical technologies and improve patient outcomes in one of Europe’s most dynamic cities. With a strong academic background in Biomedical Engineering, hands-on experience in medical device development, and a deep understanding of the evolving healthcare landscape in Spain Madrid, I am confident that my qualifications align perfectly with your needs.</w:t>
      </w:r>
    </w:p>
    <w:p>
      <w:pPr>
        <w:pStyle w:val="BodyText"/>
      </w:pPr>
      <w:r>
        <w:t xml:space="preserve">Biomedical Engineering is a field that bridges the gap between engineering and medicine, and I have dedicated my career to mastering this interdisciplinary discipline. My academic training at [University Name] in Spain, where I earned a degree in Biomedical Engineering with honors, provided me with a solid foundation in biomechanics, biomaterials, medical imaging, and clinical systems. Additionally, my postgraduate studies focused on advanced medical device design and regulatory compliance—skills that are critical for success in the Spanish healthcare sector. The opportunity to apply these skills within Madrid’s thriving biomedical industry is both exciting and professionally fulfilling.</w:t>
      </w:r>
    </w:p>
    <w:p>
      <w:pPr>
        <w:pStyle w:val="BodyText"/>
      </w:pPr>
      <w:r>
        <w:t xml:space="preserve">Throughout my career as a Biomedical Engineer, I have worked on projects that directly impact patient care and medical innovation. For instance, during my tenure at [Previous Company Name], I collaborated with a team of engineers and clinicians to develop a prototype for a minimally invasive surgical tool that reduced recovery times for orthopedic patients. This project required not only technical expertise but also the ability to communicate effectively with healthcare professionals, ensuring that the final product met both clinical and regulatory standards. Such experiences have honed my problem-solving abilities and reinforced my commitment to creating solutions that address real-world medical challenges.</w:t>
      </w:r>
    </w:p>
    <w:p>
      <w:pPr>
        <w:pStyle w:val="BodyText"/>
      </w:pPr>
      <w:r>
        <w:t xml:space="preserve">What draws me to Spain Madrid is its reputation as a hub for biomedical research and innovation. The city is home to world-class institutions such as the [Name of Research Institute or Hospital], which are at the forefront of medical technology development. I am particularly inspired by Madrid’s emphasis on integrating cutting-edge engineering solutions into public healthcare systems, and I believe my background in Biomedical Engineering equips me to contribute meaningfully to this mission. My fluency in Spanish, combined with a deep appreciation for the cultural and professional environment in Spain, allows me to seamlessly collaborate with local teams and understand the unique needs of patients and healthcare providers in Madrid.</w:t>
      </w:r>
    </w:p>
    <w:p>
      <w:pPr>
        <w:pStyle w:val="BodyText"/>
      </w:pPr>
      <w:r>
        <w:t xml:space="preserve">In addition to my technical skills, I bring a strong work ethic, adaptability, and a collaborative mindset. As a Biomedical Engineer, I thrive in environments where creativity and precision intersect. Whether it is designing medical devices that prioritize user safety or optimizing imaging systems for diagnostic accuracy, I approach every challenge with meticulous attention to detail. My ability to analyze complex problems and develop innovative solutions has been consistently recognized by colleagues and supervisors alike.</w:t>
      </w:r>
    </w:p>
    <w:p>
      <w:pPr>
        <w:pStyle w:val="BodyText"/>
      </w:pPr>
      <w:r>
        <w:t xml:space="preserve">I am particularly drawn to this opportunity in Spain Madrid because of the city’s commitment to advancing healthcare through technology. The Spanish government has recently invested heavily in digital health initiatives, and I am eager to play a role in shaping the future of medical innovation in this region. By joining your team, I aim to contribute my expertise in Biomedical Engineering to projects that enhance patient care, streamline clinical workflows, and push the boundaries of what is possible in modern medicine.</w:t>
      </w:r>
    </w:p>
    <w:p>
      <w:pPr>
        <w:pStyle w:val="BodyText"/>
      </w:pPr>
      <w:r>
        <w:t xml:space="preserve">One of my proudest achievements as a Biomedical Engineer was leading a project to redesign an existing cardiac monitoring system for use in rural healthcare facilities. By incorporating user feedback and leveraging my knowledge of biomedical instrumentation, we created a cost-effective and reliable solution that improved access to critical care for underserved populations. This experience reinforced the importance of tailoring engineering solutions to meet the specific needs of communities, a principle I am committed to upholding in my work with your organization.</w:t>
      </w:r>
    </w:p>
    <w:p>
      <w:pPr>
        <w:pStyle w:val="BodyText"/>
      </w:pPr>
      <w:r>
        <w:t xml:space="preserve">Spain Madrid offers a unique blend of tradition and modernity, and I am excited about the possibility of contributing to its growing biomedical sector. The city’s vibrant research ecosystem, coupled with its emphasis on quality healthcare, creates an ideal environment for Biomedical Engineers to make an impact. I am confident that my skills in medical device development, regulatory compliance, and clinical collaboration will enable me to add value to your team while furthering my own professional growth.</w:t>
      </w:r>
    </w:p>
    <w:p>
      <w:pPr>
        <w:pStyle w:val="BodyText"/>
      </w:pPr>
      <w:r>
        <w:t xml:space="preserve">In conclusion, I would be honored to contribute my expertise as a Biomedical Engineer in Spain Madrid. My dedication to advancing healthcare through innovation, combined with my strong technical and interpersonal skills, positions me as a valuable asset to your organization. I am eager to bring my passion for Biomedical Engineering to your team and help drive meaningful change in the healthcare industry. Thank you for considering my application, and I look forward to the opportunity to discuss how I can contribute to your mission.</w:t>
      </w:r>
    </w:p>
    <w:p>
      <w:pPr>
        <w:pStyle w:val="BodyText"/>
      </w:pPr>
      <w:r>
        <w:t xml:space="preserve">Sincerely,</w:t>
      </w:r>
      <w:r>
        <w:br/>
      </w:r>
      <w:r>
        <w:rPr>
          <w:bCs/>
          <w:b/>
        </w:rPr>
        <w:t xml:space="preserve">[Your Full Name]</w:t>
      </w:r>
      <w:r>
        <w:br/>
      </w:r>
      <w:r>
        <w:t xml:space="preserve">[Your Contact Information]</w:t>
      </w:r>
      <w:r>
        <w:br/>
      </w:r>
      <w:r>
        <w:t xml:space="preserve">[LinkedIn Profile or Portfolio Lin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Spain Madrid</dc:title>
  <dc:creator/>
  <cp:keywords/>
  <dcterms:created xsi:type="dcterms:W3CDTF">2026-07-22T21:46:31Z</dcterms:created>
  <dcterms:modified xsi:type="dcterms:W3CDTF">2026-07-22T21:46:31Z</dcterms:modified>
</cp:coreProperties>
</file>

<file path=docProps/custom.xml><?xml version="1.0" encoding="utf-8"?>
<Properties xmlns="http://schemas.openxmlformats.org/officeDocument/2006/custom-properties" xmlns:vt="http://schemas.openxmlformats.org/officeDocument/2006/docPropsVTypes"/>
</file>